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FA149" w14:textId="552C77B2" w:rsidR="00DC0458" w:rsidRDefault="00DC0458">
      <w:r>
        <w:t>For detailed geo data</w:t>
      </w:r>
    </w:p>
    <w:p w14:paraId="7349ACE4" w14:textId="0FFC196F" w:rsidR="00793840" w:rsidRDefault="009B2EB8">
      <w:hyperlink r:id="rId4" w:history="1">
        <w:r w:rsidRPr="003849B3">
          <w:rPr>
            <w:rStyle w:val="Hyperlink"/>
          </w:rPr>
          <w:t>https://gadm.org/download_country.html</w:t>
        </w:r>
      </w:hyperlink>
    </w:p>
    <w:p w14:paraId="4FA299DF" w14:textId="556860E9" w:rsidR="009B2EB8" w:rsidRDefault="009B2EB8"/>
    <w:p w14:paraId="205A9D38" w14:textId="4BD04847" w:rsidR="009B2EB8" w:rsidRDefault="009B2EB8">
      <w:r>
        <w:t>how does tableau generated (build-in column in Tableau, insert the coordinate.)</w:t>
      </w:r>
    </w:p>
    <w:sectPr w:rsidR="009B2E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MjM0NzE3MrA0MTdU0lEKTi0uzszPAykwqgUACrxy7CwAAAA="/>
  </w:docVars>
  <w:rsids>
    <w:rsidRoot w:val="00793840"/>
    <w:rsid w:val="00560863"/>
    <w:rsid w:val="00793840"/>
    <w:rsid w:val="009B2EB8"/>
    <w:rsid w:val="00DC0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42169"/>
  <w15:chartTrackingRefBased/>
  <w15:docId w15:val="{0F364787-FA48-426C-B0A1-A602F7D17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2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adm.org/download_count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ou</dc:creator>
  <cp:keywords/>
  <dc:description/>
  <cp:lastModifiedBy>ZHOU Yiou</cp:lastModifiedBy>
  <cp:revision>4</cp:revision>
  <dcterms:created xsi:type="dcterms:W3CDTF">2022-02-26T05:16:00Z</dcterms:created>
  <dcterms:modified xsi:type="dcterms:W3CDTF">2022-02-26T06:25:00Z</dcterms:modified>
</cp:coreProperties>
</file>